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7F3ED" w14:textId="09A8BD18" w:rsidR="000D702A" w:rsidRPr="00EF5466" w:rsidRDefault="000D702A" w:rsidP="000D702A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EF5466">
        <w:rPr>
          <w:rFonts w:ascii="Times New Roman" w:hAnsi="Times New Roman" w:cs="Times New Roman"/>
          <w:b/>
          <w:bCs/>
          <w:noProof/>
          <w:sz w:val="24"/>
          <w:szCs w:val="24"/>
        </w:rPr>
        <w:t>Container Documentation</w:t>
      </w:r>
    </w:p>
    <w:p w14:paraId="7BB7AC12" w14:textId="39548216" w:rsidR="005649CD" w:rsidRPr="005649CD" w:rsidRDefault="005649CD" w:rsidP="005649CD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Note: </w:t>
      </w:r>
      <w:r>
        <w:rPr>
          <w:rFonts w:ascii="Times New Roman" w:hAnsi="Times New Roman" w:cs="Times New Roman"/>
          <w:b/>
          <w:bCs/>
        </w:rPr>
        <w:t xml:space="preserve">Make sure you have installed all the dependencies before running the script file. Some of them are Ansible, Python 3, Python Libraries: </w:t>
      </w:r>
      <w:proofErr w:type="spellStart"/>
      <w:r>
        <w:rPr>
          <w:rFonts w:ascii="Times New Roman" w:hAnsi="Times New Roman" w:cs="Times New Roman"/>
          <w:b/>
          <w:bCs/>
        </w:rPr>
        <w:t>FastAPI</w:t>
      </w:r>
      <w:proofErr w:type="spellEnd"/>
      <w:r>
        <w:rPr>
          <w:rFonts w:ascii="Times New Roman" w:hAnsi="Times New Roman" w:cs="Times New Roman"/>
          <w:b/>
          <w:bCs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</w:rPr>
        <w:t>uvicorn</w:t>
      </w:r>
      <w:proofErr w:type="spellEnd"/>
      <w:r>
        <w:rPr>
          <w:rFonts w:ascii="Times New Roman" w:hAnsi="Times New Roman" w:cs="Times New Roman"/>
          <w:b/>
          <w:bCs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</w:rPr>
        <w:t>pydantic</w:t>
      </w:r>
      <w:proofErr w:type="spellEnd"/>
      <w:r>
        <w:rPr>
          <w:rFonts w:ascii="Times New Roman" w:hAnsi="Times New Roman" w:cs="Times New Roman"/>
          <w:b/>
          <w:bCs/>
        </w:rPr>
        <w:t>, Make, curl</w:t>
      </w:r>
    </w:p>
    <w:p w14:paraId="31279FA0" w14:textId="05CBEFB5" w:rsidR="000D702A" w:rsidRPr="000D702A" w:rsidRDefault="000D702A" w:rsidP="000D702A">
      <w:pPr>
        <w:rPr>
          <w:rFonts w:ascii="Times New Roman" w:hAnsi="Times New Roman" w:cs="Times New Roman"/>
          <w:noProof/>
        </w:rPr>
      </w:pPr>
      <w:r w:rsidRPr="000D702A">
        <w:rPr>
          <w:rFonts w:ascii="Times New Roman" w:hAnsi="Times New Roman" w:cs="Times New Roman"/>
          <w:noProof/>
        </w:rPr>
        <w:t>Python Code Deployment in a Container</w:t>
      </w:r>
    </w:p>
    <w:p w14:paraId="582377F1" w14:textId="08FB727C" w:rsidR="000D702A" w:rsidRPr="000D702A" w:rsidRDefault="000D702A" w:rsidP="000D702A">
      <w:pPr>
        <w:rPr>
          <w:rFonts w:ascii="Times New Roman" w:hAnsi="Times New Roman" w:cs="Times New Roman"/>
          <w:b/>
          <w:bCs/>
          <w:noProof/>
        </w:rPr>
      </w:pPr>
      <w:r w:rsidRPr="000D702A">
        <w:rPr>
          <w:rFonts w:ascii="Times New Roman" w:hAnsi="Times New Roman" w:cs="Times New Roman"/>
          <w:b/>
          <w:bCs/>
          <w:noProof/>
        </w:rPr>
        <w:t>Step 1: Dockerfile Optimization</w:t>
      </w:r>
      <w:r w:rsidRPr="000D702A">
        <w:rPr>
          <w:rFonts w:ascii="Times New Roman" w:hAnsi="Times New Roman" w:cs="Times New Roman"/>
          <w:b/>
          <w:bCs/>
          <w:noProof/>
        </w:rPr>
        <w:t xml:space="preserve"> </w:t>
      </w:r>
    </w:p>
    <w:p w14:paraId="0A722CA1" w14:textId="663F6049" w:rsidR="000D702A" w:rsidRPr="000D702A" w:rsidRDefault="000D702A" w:rsidP="000D702A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</w:t>
      </w:r>
      <w:r w:rsidRPr="000D702A">
        <w:rPr>
          <w:rFonts w:ascii="Times New Roman" w:hAnsi="Times New Roman" w:cs="Times New Roman"/>
          <w:noProof/>
        </w:rPr>
        <w:t xml:space="preserve"> optimized the Dockerfile using a smaller base image, python:3.9-slim, for the final production stage. This choice reduces the overall size of the container and improves deployment efficiency.</w:t>
      </w:r>
    </w:p>
    <w:p w14:paraId="37EDA8FE" w14:textId="53D5B2DF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  <w:noProof/>
        </w:rPr>
        <w:drawing>
          <wp:inline distT="0" distB="0" distL="0" distR="0" wp14:anchorId="32A1A301" wp14:editId="4C291FA3">
            <wp:extent cx="5943600" cy="2760980"/>
            <wp:effectExtent l="0" t="0" r="0" b="1270"/>
            <wp:docPr id="17654440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444073" name="Picture 1" descr="A screenshot of a computer pro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8F436" w14:textId="2CEA36C2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 xml:space="preserve">To reduce the overall image size, </w:t>
      </w:r>
      <w:r>
        <w:rPr>
          <w:rFonts w:ascii="Times New Roman" w:hAnsi="Times New Roman" w:cs="Times New Roman"/>
        </w:rPr>
        <w:t>I</w:t>
      </w:r>
      <w:r w:rsidRPr="000D702A">
        <w:rPr>
          <w:rFonts w:ascii="Times New Roman" w:hAnsi="Times New Roman" w:cs="Times New Roman"/>
        </w:rPr>
        <w:t xml:space="preserve"> use a smaller base image (python:3.9-slim) for the final production stage</w:t>
      </w:r>
      <w:r w:rsidRPr="000D702A">
        <w:rPr>
          <w:rFonts w:ascii="Times New Roman" w:hAnsi="Times New Roman" w:cs="Times New Roman"/>
        </w:rPr>
        <w:t>.</w:t>
      </w:r>
    </w:p>
    <w:p w14:paraId="423D9096" w14:textId="2888C956" w:rsidR="000D702A" w:rsidRPr="000D702A" w:rsidRDefault="000D702A" w:rsidP="000D70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0D702A">
        <w:rPr>
          <w:rFonts w:ascii="Times New Roman" w:hAnsi="Times New Roman" w:cs="Times New Roman"/>
        </w:rPr>
        <w:t xml:space="preserve"> set environment variables PYTHONDONTWRITEBYTECODE and PYTHONUNBUFFERED to prevent Python from writing bytecode files and to ensure that Python output is sent straight to the terminal without buffering.</w:t>
      </w:r>
    </w:p>
    <w:p w14:paraId="4EE0A395" w14:textId="07490A99" w:rsidR="000D702A" w:rsidRPr="000D702A" w:rsidRDefault="000D702A" w:rsidP="000D70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0D702A">
        <w:rPr>
          <w:rFonts w:ascii="Times New Roman" w:hAnsi="Times New Roman" w:cs="Times New Roman"/>
        </w:rPr>
        <w:t xml:space="preserve"> copy only the necessary files (main.py, APIs.py, and requirements.txt) into the container.</w:t>
      </w:r>
    </w:p>
    <w:p w14:paraId="1AF063D9" w14:textId="19026F23" w:rsidR="000D702A" w:rsidRPr="000D702A" w:rsidRDefault="000D702A" w:rsidP="000D70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0D702A">
        <w:rPr>
          <w:rFonts w:ascii="Times New Roman" w:hAnsi="Times New Roman" w:cs="Times New Roman"/>
        </w:rPr>
        <w:t xml:space="preserve"> </w:t>
      </w:r>
      <w:r w:rsidRPr="000D702A">
        <w:rPr>
          <w:rFonts w:ascii="Times New Roman" w:hAnsi="Times New Roman" w:cs="Times New Roman"/>
        </w:rPr>
        <w:t>installed</w:t>
      </w:r>
      <w:r w:rsidRPr="000D702A">
        <w:rPr>
          <w:rFonts w:ascii="Times New Roman" w:hAnsi="Times New Roman" w:cs="Times New Roman"/>
        </w:rPr>
        <w:t xml:space="preserve"> the dependencies specified in requirements.txt.</w:t>
      </w:r>
    </w:p>
    <w:p w14:paraId="133331B5" w14:textId="710746E4" w:rsidR="000D702A" w:rsidRPr="000D702A" w:rsidRDefault="000D702A" w:rsidP="000D70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0D702A">
        <w:rPr>
          <w:rFonts w:ascii="Times New Roman" w:hAnsi="Times New Roman" w:cs="Times New Roman"/>
        </w:rPr>
        <w:t xml:space="preserve"> expose port 8000, the port on which your </w:t>
      </w:r>
      <w:proofErr w:type="spellStart"/>
      <w:r w:rsidRPr="000D702A">
        <w:rPr>
          <w:rFonts w:ascii="Times New Roman" w:hAnsi="Times New Roman" w:cs="Times New Roman"/>
        </w:rPr>
        <w:t>FastAPI</w:t>
      </w:r>
      <w:proofErr w:type="spellEnd"/>
      <w:r w:rsidRPr="000D702A">
        <w:rPr>
          <w:rFonts w:ascii="Times New Roman" w:hAnsi="Times New Roman" w:cs="Times New Roman"/>
        </w:rPr>
        <w:t xml:space="preserve"> application will run.</w:t>
      </w:r>
    </w:p>
    <w:p w14:paraId="0A1905C5" w14:textId="50645758" w:rsidR="00C57EBD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 xml:space="preserve">Finally, </w:t>
      </w:r>
      <w:r>
        <w:rPr>
          <w:rFonts w:ascii="Times New Roman" w:hAnsi="Times New Roman" w:cs="Times New Roman"/>
        </w:rPr>
        <w:t>I</w:t>
      </w:r>
      <w:r w:rsidRPr="000D702A">
        <w:rPr>
          <w:rFonts w:ascii="Times New Roman" w:hAnsi="Times New Roman" w:cs="Times New Roman"/>
        </w:rPr>
        <w:t xml:space="preserve"> specify the command to run your </w:t>
      </w:r>
      <w:proofErr w:type="spellStart"/>
      <w:r w:rsidRPr="000D702A">
        <w:rPr>
          <w:rFonts w:ascii="Times New Roman" w:hAnsi="Times New Roman" w:cs="Times New Roman"/>
        </w:rPr>
        <w:t>FastAPI</w:t>
      </w:r>
      <w:proofErr w:type="spellEnd"/>
      <w:r w:rsidRPr="000D702A">
        <w:rPr>
          <w:rFonts w:ascii="Times New Roman" w:hAnsi="Times New Roman" w:cs="Times New Roman"/>
        </w:rPr>
        <w:t xml:space="preserve"> application using </w:t>
      </w:r>
      <w:proofErr w:type="spellStart"/>
      <w:r w:rsidRPr="000D702A">
        <w:rPr>
          <w:rFonts w:ascii="Times New Roman" w:hAnsi="Times New Roman" w:cs="Times New Roman"/>
        </w:rPr>
        <w:t>uvicorn</w:t>
      </w:r>
      <w:proofErr w:type="spellEnd"/>
      <w:r w:rsidRPr="000D702A">
        <w:rPr>
          <w:rFonts w:ascii="Times New Roman" w:hAnsi="Times New Roman" w:cs="Times New Roman"/>
        </w:rPr>
        <w:t>.</w:t>
      </w:r>
    </w:p>
    <w:p w14:paraId="0FE37A54" w14:textId="77777777" w:rsidR="000D702A" w:rsidRPr="000D702A" w:rsidRDefault="000D702A" w:rsidP="000D702A">
      <w:pPr>
        <w:rPr>
          <w:rFonts w:ascii="Times New Roman" w:hAnsi="Times New Roman" w:cs="Times New Roman"/>
        </w:rPr>
      </w:pPr>
    </w:p>
    <w:p w14:paraId="26244298" w14:textId="2F83E824" w:rsidR="000D702A" w:rsidRPr="000D702A" w:rsidRDefault="000D702A" w:rsidP="000D702A">
      <w:pPr>
        <w:rPr>
          <w:rFonts w:ascii="Times New Roman" w:hAnsi="Times New Roman" w:cs="Times New Roman"/>
          <w:b/>
          <w:bCs/>
        </w:rPr>
      </w:pPr>
      <w:r w:rsidRPr="000D702A">
        <w:rPr>
          <w:rFonts w:ascii="Times New Roman" w:hAnsi="Times New Roman" w:cs="Times New Roman"/>
          <w:b/>
          <w:bCs/>
        </w:rPr>
        <w:t xml:space="preserve">Step 2: To automate the whole process, I have added </w:t>
      </w:r>
      <w:proofErr w:type="spellStart"/>
      <w:r w:rsidRPr="000D702A">
        <w:rPr>
          <w:rFonts w:ascii="Times New Roman" w:hAnsi="Times New Roman" w:cs="Times New Roman"/>
          <w:b/>
          <w:bCs/>
        </w:rPr>
        <w:t>Makefile</w:t>
      </w:r>
      <w:proofErr w:type="spellEnd"/>
    </w:p>
    <w:p w14:paraId="6D927731" w14:textId="77777777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>Build Docker Image:</w:t>
      </w:r>
    </w:p>
    <w:p w14:paraId="12C8D4C6" w14:textId="76619B2E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  <w:noProof/>
        </w:rPr>
        <w:drawing>
          <wp:inline distT="0" distB="0" distL="0" distR="0" wp14:anchorId="6921E1B2" wp14:editId="53DC4FB7">
            <wp:extent cx="5105400" cy="295275"/>
            <wp:effectExtent l="0" t="0" r="0" b="9525"/>
            <wp:docPr id="2463716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371638" name="Picture 24637163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95422" w14:textId="77777777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>Run Docker Container:</w:t>
      </w:r>
    </w:p>
    <w:p w14:paraId="4F6092E6" w14:textId="6851A074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85619A" wp14:editId="7DFE1427">
            <wp:extent cx="5067300" cy="390525"/>
            <wp:effectExtent l="0" t="0" r="0" b="9525"/>
            <wp:docPr id="70327077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270771" name="Picture 70327077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A5F8D" w14:textId="77777777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>Stop Docker Container:</w:t>
      </w:r>
    </w:p>
    <w:p w14:paraId="0F109644" w14:textId="27FFB81E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  <w:noProof/>
        </w:rPr>
        <w:drawing>
          <wp:inline distT="0" distB="0" distL="0" distR="0" wp14:anchorId="18472DE5" wp14:editId="7DB8593E">
            <wp:extent cx="5105400" cy="295275"/>
            <wp:effectExtent l="0" t="0" r="0" b="9525"/>
            <wp:docPr id="161952005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20058" name="Picture 161952005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C065A" w14:textId="77777777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>Remove Docker Container:</w:t>
      </w:r>
    </w:p>
    <w:p w14:paraId="3EC7F144" w14:textId="4DEA5FFD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  <w:noProof/>
        </w:rPr>
        <w:drawing>
          <wp:inline distT="0" distB="0" distL="0" distR="0" wp14:anchorId="3371415B" wp14:editId="1AE50EBC">
            <wp:extent cx="5162550" cy="285750"/>
            <wp:effectExtent l="0" t="0" r="0" b="0"/>
            <wp:docPr id="19026548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654885" name="Picture 190265488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2BA4" w14:textId="77777777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>Clean Up Docker Images:</w:t>
      </w:r>
    </w:p>
    <w:p w14:paraId="1AF34192" w14:textId="13D83708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  <w:noProof/>
        </w:rPr>
        <w:drawing>
          <wp:inline distT="0" distB="0" distL="0" distR="0" wp14:anchorId="68C3FA8E" wp14:editId="417012D2">
            <wp:extent cx="5067300" cy="333375"/>
            <wp:effectExtent l="0" t="0" r="0" b="9525"/>
            <wp:docPr id="8947403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74030" name="Picture 8947403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29BF6" w14:textId="77777777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>View Docker Container Logs:</w:t>
      </w:r>
    </w:p>
    <w:p w14:paraId="52DE5E32" w14:textId="48E1B25B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  <w:noProof/>
        </w:rPr>
        <w:drawing>
          <wp:inline distT="0" distB="0" distL="0" distR="0" wp14:anchorId="15843789" wp14:editId="0C533A85">
            <wp:extent cx="5076825" cy="390525"/>
            <wp:effectExtent l="0" t="0" r="9525" b="9525"/>
            <wp:docPr id="7104163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416315" name="Picture 71041631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8B396" w14:textId="77777777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>Restart Docker Container:</w:t>
      </w:r>
    </w:p>
    <w:p w14:paraId="5366C4A1" w14:textId="74EAC27C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  <w:noProof/>
        </w:rPr>
        <w:drawing>
          <wp:inline distT="0" distB="0" distL="0" distR="0" wp14:anchorId="6D33F240" wp14:editId="7CE16DF8">
            <wp:extent cx="5019675" cy="352425"/>
            <wp:effectExtent l="0" t="0" r="9525" b="9525"/>
            <wp:docPr id="162269206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692065" name="Picture 162269206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88F96" w14:textId="77777777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>Run All Steps:</w:t>
      </w:r>
    </w:p>
    <w:p w14:paraId="0B92D259" w14:textId="7DA359E7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  <w:noProof/>
        </w:rPr>
        <w:drawing>
          <wp:inline distT="0" distB="0" distL="0" distR="0" wp14:anchorId="7EBCEFBF" wp14:editId="314663E8">
            <wp:extent cx="5095875" cy="323850"/>
            <wp:effectExtent l="0" t="0" r="9525" b="0"/>
            <wp:docPr id="159137316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373165" name="Picture 159137316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0F18" w14:textId="0FABD4DB" w:rsidR="000D702A" w:rsidRPr="000D702A" w:rsidRDefault="000D702A" w:rsidP="000D702A">
      <w:pPr>
        <w:rPr>
          <w:rFonts w:ascii="Times New Roman" w:hAnsi="Times New Roman" w:cs="Times New Roman"/>
        </w:rPr>
      </w:pPr>
      <w:r w:rsidRPr="000D702A">
        <w:rPr>
          <w:rFonts w:ascii="Times New Roman" w:hAnsi="Times New Roman" w:cs="Times New Roman"/>
        </w:rPr>
        <w:t xml:space="preserve">This setup ensures that the Python </w:t>
      </w:r>
      <w:proofErr w:type="spellStart"/>
      <w:r w:rsidRPr="000D702A">
        <w:rPr>
          <w:rFonts w:ascii="Times New Roman" w:hAnsi="Times New Roman" w:cs="Times New Roman"/>
        </w:rPr>
        <w:t>FastAPI</w:t>
      </w:r>
      <w:proofErr w:type="spellEnd"/>
      <w:r w:rsidRPr="000D702A">
        <w:rPr>
          <w:rFonts w:ascii="Times New Roman" w:hAnsi="Times New Roman" w:cs="Times New Roman"/>
        </w:rPr>
        <w:t xml:space="preserve"> application is deployed </w:t>
      </w:r>
      <w:r w:rsidRPr="000D702A">
        <w:rPr>
          <w:rFonts w:ascii="Times New Roman" w:hAnsi="Times New Roman" w:cs="Times New Roman"/>
        </w:rPr>
        <w:t>efficiently within a Docker container and can be easily managed</w:t>
      </w:r>
      <w:r w:rsidRPr="000D702A">
        <w:rPr>
          <w:rFonts w:ascii="Times New Roman" w:hAnsi="Times New Roman" w:cs="Times New Roman"/>
        </w:rPr>
        <w:t xml:space="preserve"> using </w:t>
      </w:r>
      <w:proofErr w:type="spellStart"/>
      <w:r w:rsidRPr="000D702A">
        <w:rPr>
          <w:rFonts w:ascii="Times New Roman" w:hAnsi="Times New Roman" w:cs="Times New Roman"/>
        </w:rPr>
        <w:t>Makefile</w:t>
      </w:r>
      <w:proofErr w:type="spellEnd"/>
      <w:r w:rsidRPr="000D702A">
        <w:rPr>
          <w:rFonts w:ascii="Times New Roman" w:hAnsi="Times New Roman" w:cs="Times New Roman"/>
        </w:rPr>
        <w:t xml:space="preserve"> commands.</w:t>
      </w:r>
    </w:p>
    <w:p w14:paraId="45468A34" w14:textId="6FB22C33" w:rsidR="000D702A" w:rsidRDefault="000D702A" w:rsidP="000D702A">
      <w:r>
        <w:rPr>
          <w:noProof/>
        </w:rPr>
        <w:lastRenderedPageBreak/>
        <w:drawing>
          <wp:inline distT="0" distB="0" distL="0" distR="0" wp14:anchorId="21568C47" wp14:editId="6AE94B46">
            <wp:extent cx="5943600" cy="4904740"/>
            <wp:effectExtent l="0" t="0" r="0" b="0"/>
            <wp:docPr id="1841458041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458041" name="Picture 2" descr="A screenshot of a computer pr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1C78" w14:textId="77777777" w:rsidR="000D702A" w:rsidRDefault="000D702A" w:rsidP="000D702A"/>
    <w:p w14:paraId="0FEE8C9A" w14:textId="77777777" w:rsidR="000D702A" w:rsidRDefault="000D702A" w:rsidP="000D702A"/>
    <w:p w14:paraId="5C3CA1A9" w14:textId="44EF8E4E" w:rsidR="000D702A" w:rsidRDefault="000D702A" w:rsidP="000D702A">
      <w:r>
        <w:t>Code before Optimization</w:t>
      </w:r>
    </w:p>
    <w:p w14:paraId="16CFD55C" w14:textId="77777777" w:rsidR="000D702A" w:rsidRDefault="000D702A" w:rsidP="000D702A">
      <w:r>
        <w:t># Use a minimal base image</w:t>
      </w:r>
    </w:p>
    <w:p w14:paraId="3E38E6E4" w14:textId="77777777" w:rsidR="000D702A" w:rsidRDefault="000D702A" w:rsidP="000D702A">
      <w:r>
        <w:t>FROM python:3-slim</w:t>
      </w:r>
    </w:p>
    <w:p w14:paraId="27FE82B6" w14:textId="77777777" w:rsidR="000D702A" w:rsidRDefault="000D702A" w:rsidP="000D702A"/>
    <w:p w14:paraId="69E93756" w14:textId="77777777" w:rsidR="000D702A" w:rsidRDefault="000D702A" w:rsidP="000D702A">
      <w:r>
        <w:t># Set the working directory inside the container</w:t>
      </w:r>
    </w:p>
    <w:p w14:paraId="32FCD96D" w14:textId="77777777" w:rsidR="000D702A" w:rsidRDefault="000D702A" w:rsidP="000D702A">
      <w:r>
        <w:t>WORKDIR /app</w:t>
      </w:r>
    </w:p>
    <w:p w14:paraId="292DF5C1" w14:textId="77777777" w:rsidR="000D702A" w:rsidRDefault="000D702A" w:rsidP="000D702A"/>
    <w:p w14:paraId="6339A7B5" w14:textId="77777777" w:rsidR="000D702A" w:rsidRDefault="000D702A" w:rsidP="000D702A">
      <w:r>
        <w:t># Copy only the necessary files</w:t>
      </w:r>
    </w:p>
    <w:p w14:paraId="35E3A63E" w14:textId="77777777" w:rsidR="000D702A" w:rsidRDefault="000D702A" w:rsidP="000D702A">
      <w:r>
        <w:t xml:space="preserve">COPY </w:t>
      </w:r>
      <w:proofErr w:type="gramStart"/>
      <w:r>
        <w:t>main.py .</w:t>
      </w:r>
      <w:proofErr w:type="gramEnd"/>
    </w:p>
    <w:p w14:paraId="758A19CF" w14:textId="2C48A6C2" w:rsidR="000D702A" w:rsidRDefault="000D702A" w:rsidP="000D702A">
      <w:r>
        <w:lastRenderedPageBreak/>
        <w:t xml:space="preserve">COPY </w:t>
      </w:r>
      <w:proofErr w:type="gramStart"/>
      <w:r>
        <w:t>APIs.py .</w:t>
      </w:r>
      <w:proofErr w:type="gramEnd"/>
    </w:p>
    <w:p w14:paraId="4E0D171B" w14:textId="77777777" w:rsidR="000D702A" w:rsidRDefault="000D702A" w:rsidP="000D702A">
      <w:r>
        <w:t># Install dependencies</w:t>
      </w:r>
    </w:p>
    <w:p w14:paraId="673C38DA" w14:textId="77777777" w:rsidR="000D702A" w:rsidRDefault="000D702A" w:rsidP="000D702A">
      <w:r>
        <w:t xml:space="preserve">RUN pip install </w:t>
      </w:r>
      <w:proofErr w:type="spellStart"/>
      <w:r>
        <w:t>fastapi</w:t>
      </w:r>
      <w:proofErr w:type="spellEnd"/>
      <w:r>
        <w:t xml:space="preserve"> </w:t>
      </w:r>
      <w:proofErr w:type="spellStart"/>
      <w:r>
        <w:t>uvicorn</w:t>
      </w:r>
      <w:proofErr w:type="spellEnd"/>
    </w:p>
    <w:p w14:paraId="0C5DFF6E" w14:textId="77777777" w:rsidR="000D702A" w:rsidRDefault="000D702A" w:rsidP="000D702A"/>
    <w:p w14:paraId="0D1CD896" w14:textId="77777777" w:rsidR="000D702A" w:rsidRDefault="000D702A" w:rsidP="000D702A">
      <w:r>
        <w:t># Clean up unnecessary files</w:t>
      </w:r>
    </w:p>
    <w:p w14:paraId="1414CA85" w14:textId="2C9FB412" w:rsidR="005649CD" w:rsidRDefault="000D702A" w:rsidP="000D702A">
      <w:r>
        <w:t xml:space="preserve">RUN apt-get update &amp;&amp; </w:t>
      </w:r>
      <w:r w:rsidR="005649CD">
        <w:t>I am running a few minutes late; my previous meeting is running over.</w:t>
      </w:r>
    </w:p>
    <w:p w14:paraId="6CF061D8" w14:textId="77777777" w:rsidR="000D702A" w:rsidRDefault="000D702A" w:rsidP="000D702A">
      <w:r>
        <w:t xml:space="preserve">    apt-get </w:t>
      </w:r>
      <w:proofErr w:type="spellStart"/>
      <w:r>
        <w:t>autoremove</w:t>
      </w:r>
      <w:proofErr w:type="spellEnd"/>
      <w:r>
        <w:t xml:space="preserve"> -y &amp;&amp; \</w:t>
      </w:r>
    </w:p>
    <w:p w14:paraId="5CE6886A" w14:textId="77777777" w:rsidR="000D702A" w:rsidRDefault="000D702A" w:rsidP="000D702A">
      <w:r>
        <w:t xml:space="preserve">    apt-get clean &amp;&amp; \</w:t>
      </w:r>
    </w:p>
    <w:p w14:paraId="547C34C3" w14:textId="02147368" w:rsidR="000D702A" w:rsidRDefault="000D702A" w:rsidP="000D702A">
      <w:r>
        <w:t xml:space="preserve">    rm -rf /var/lib/apt/lists/* /</w:t>
      </w:r>
      <w:proofErr w:type="spellStart"/>
      <w:r>
        <w:t>tmp</w:t>
      </w:r>
      <w:proofErr w:type="spellEnd"/>
      <w:r>
        <w:t>/* /var/</w:t>
      </w:r>
      <w:proofErr w:type="spellStart"/>
      <w:r>
        <w:t>tmp</w:t>
      </w:r>
      <w:proofErr w:type="spellEnd"/>
      <w:r>
        <w:t>/*</w:t>
      </w:r>
    </w:p>
    <w:p w14:paraId="3C00F5A1" w14:textId="77777777" w:rsidR="000D702A" w:rsidRDefault="000D702A" w:rsidP="000D702A">
      <w:r>
        <w:t xml:space="preserve"># Expose the port on which the </w:t>
      </w:r>
      <w:proofErr w:type="spellStart"/>
      <w:r>
        <w:t>FastAPI</w:t>
      </w:r>
      <w:proofErr w:type="spellEnd"/>
      <w:r>
        <w:t xml:space="preserve"> server will run</w:t>
      </w:r>
    </w:p>
    <w:p w14:paraId="12ACE706" w14:textId="659BFD13" w:rsidR="000D702A" w:rsidRDefault="000D702A" w:rsidP="000D702A">
      <w:r>
        <w:t>EXPOSE 8000</w:t>
      </w:r>
    </w:p>
    <w:p w14:paraId="0E279A2A" w14:textId="77777777" w:rsidR="000D702A" w:rsidRDefault="000D702A" w:rsidP="000D702A">
      <w:r>
        <w:t xml:space="preserve"># Command to run the </w:t>
      </w:r>
      <w:proofErr w:type="spellStart"/>
      <w:r>
        <w:t>FastAPI</w:t>
      </w:r>
      <w:proofErr w:type="spellEnd"/>
      <w:r>
        <w:t xml:space="preserve"> server</w:t>
      </w:r>
    </w:p>
    <w:p w14:paraId="03218A26" w14:textId="2051ED97" w:rsidR="000D702A" w:rsidRDefault="000D702A" w:rsidP="000D702A">
      <w:r>
        <w:t>CMD ["</w:t>
      </w:r>
      <w:proofErr w:type="spellStart"/>
      <w:r>
        <w:t>uvicorn</w:t>
      </w:r>
      <w:proofErr w:type="spellEnd"/>
      <w:r>
        <w:t>", "</w:t>
      </w:r>
      <w:proofErr w:type="spellStart"/>
      <w:r>
        <w:t>main:app</w:t>
      </w:r>
      <w:proofErr w:type="spellEnd"/>
      <w:r>
        <w:t>", "--host", "0.0.0.0", "--port", "8000"]</w:t>
      </w:r>
    </w:p>
    <w:sectPr w:rsidR="000D7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tjQzMTMEYgsDIyUdpeDU4uLM/DyQAsNaAL/HhwQsAAAA"/>
  </w:docVars>
  <w:rsids>
    <w:rsidRoot w:val="000D702A"/>
    <w:rsid w:val="000D702A"/>
    <w:rsid w:val="00355227"/>
    <w:rsid w:val="005649CD"/>
    <w:rsid w:val="00C57EBD"/>
    <w:rsid w:val="00EF5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CBAA98"/>
  <w15:chartTrackingRefBased/>
  <w15:docId w15:val="{D3C63328-B08F-47B4-A209-140877F4B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70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70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702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702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702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702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702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702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702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702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70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702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702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702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702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702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702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702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70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70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702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70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70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70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702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702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70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702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702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4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5" Type="http://schemas.openxmlformats.org/officeDocument/2006/relationships/theme" Target="theme/theme1.xml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330</Words>
  <Characters>1830</Characters>
  <Application>Microsoft Office Word</Application>
  <DocSecurity>0</DocSecurity>
  <Lines>63</Lines>
  <Paragraphs>47</Paragraphs>
  <ScaleCrop>false</ScaleCrop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i Shetty</dc:creator>
  <cp:keywords/>
  <dc:description/>
  <cp:lastModifiedBy>Rajat Shetty</cp:lastModifiedBy>
  <cp:revision>4</cp:revision>
  <dcterms:created xsi:type="dcterms:W3CDTF">2024-04-10T17:03:00Z</dcterms:created>
  <dcterms:modified xsi:type="dcterms:W3CDTF">2024-04-1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d6466b-210b-423b-9731-1e7a33c0b82c</vt:lpwstr>
  </property>
  <property fmtid="{D5CDD505-2E9C-101B-9397-08002B2CF9AE}" pid="3" name="MSIP_Label_a73fd474-4f3c-44ed-88fb-5cc4bd2471bf_Enabled">
    <vt:lpwstr>true</vt:lpwstr>
  </property>
  <property fmtid="{D5CDD505-2E9C-101B-9397-08002B2CF9AE}" pid="4" name="MSIP_Label_a73fd474-4f3c-44ed-88fb-5cc4bd2471bf_SetDate">
    <vt:lpwstr>2024-04-10T17:03:09Z</vt:lpwstr>
  </property>
  <property fmtid="{D5CDD505-2E9C-101B-9397-08002B2CF9AE}" pid="5" name="MSIP_Label_a73fd474-4f3c-44ed-88fb-5cc4bd2471bf_Method">
    <vt:lpwstr>Standard</vt:lpwstr>
  </property>
  <property fmtid="{D5CDD505-2E9C-101B-9397-08002B2CF9AE}" pid="6" name="MSIP_Label_a73fd474-4f3c-44ed-88fb-5cc4bd2471bf_Name">
    <vt:lpwstr>defa4170-0d19-0005-0004-bc88714345d2</vt:lpwstr>
  </property>
  <property fmtid="{D5CDD505-2E9C-101B-9397-08002B2CF9AE}" pid="7" name="MSIP_Label_a73fd474-4f3c-44ed-88fb-5cc4bd2471bf_SiteId">
    <vt:lpwstr>8d1a69ec-03b5-4345-ae21-dad112f5fb4f</vt:lpwstr>
  </property>
  <property fmtid="{D5CDD505-2E9C-101B-9397-08002B2CF9AE}" pid="8" name="MSIP_Label_a73fd474-4f3c-44ed-88fb-5cc4bd2471bf_ActionId">
    <vt:lpwstr>4d7bc494-08b1-4523-9d52-52544928b7d4</vt:lpwstr>
  </property>
  <property fmtid="{D5CDD505-2E9C-101B-9397-08002B2CF9AE}" pid="9" name="MSIP_Label_a73fd474-4f3c-44ed-88fb-5cc4bd2471bf_ContentBits">
    <vt:lpwstr>0</vt:lpwstr>
  </property>
</Properties>
</file>